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6AB6791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 xml:space="preserve">– </w:t>
      </w:r>
      <w:r w:rsidR="00B361CB">
        <w:rPr>
          <w:rFonts w:ascii="Book Antiqua" w:hAnsi="Book Antiqua"/>
          <w:b/>
          <w:bCs/>
          <w:sz w:val="48"/>
          <w:szCs w:val="48"/>
        </w:rPr>
        <w:t>Curricular Aspects</w:t>
      </w:r>
    </w:p>
    <w:p w14:paraId="724FAFD5" w14:textId="4C189B19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indicator: </w:t>
      </w:r>
      <w:r w:rsidR="00B361CB">
        <w:rPr>
          <w:rFonts w:ascii="Book Antiqua" w:hAnsi="Book Antiqua"/>
          <w:sz w:val="36"/>
          <w:szCs w:val="36"/>
        </w:rPr>
        <w:t>1.</w:t>
      </w:r>
      <w:r w:rsidR="00620A7B">
        <w:rPr>
          <w:rFonts w:ascii="Book Antiqua" w:hAnsi="Book Antiqua"/>
          <w:sz w:val="36"/>
          <w:szCs w:val="36"/>
        </w:rPr>
        <w:t>2</w:t>
      </w:r>
      <w:r w:rsidR="00B361CB">
        <w:rPr>
          <w:rFonts w:ascii="Book Antiqua" w:hAnsi="Book Antiqua"/>
          <w:sz w:val="36"/>
          <w:szCs w:val="36"/>
        </w:rPr>
        <w:t>.</w:t>
      </w:r>
      <w:r w:rsidR="00620A7B">
        <w:rPr>
          <w:rFonts w:ascii="Book Antiqua" w:hAnsi="Book Antiqua"/>
          <w:sz w:val="36"/>
          <w:szCs w:val="36"/>
        </w:rPr>
        <w:t>2</w:t>
      </w:r>
      <w:r w:rsidR="00084326">
        <w:rPr>
          <w:rFonts w:ascii="Book Antiqua" w:hAnsi="Book Antiqua"/>
          <w:sz w:val="36"/>
          <w:szCs w:val="36"/>
        </w:rPr>
        <w:t xml:space="preserve"> </w:t>
      </w:r>
    </w:p>
    <w:p w14:paraId="227E5C27" w14:textId="77777777" w:rsidR="004B5D3A" w:rsidRPr="00857674" w:rsidRDefault="004B5D3A" w:rsidP="00857674">
      <w:pPr>
        <w:spacing w:line="360" w:lineRule="auto"/>
        <w:jc w:val="both"/>
        <w:rPr>
          <w:rFonts w:ascii="Book Antiqua" w:hAnsi="Book Antiqua"/>
          <w:b/>
          <w:bCs/>
        </w:rPr>
      </w:pPr>
      <w:r w:rsidRPr="00857674">
        <w:rPr>
          <w:rFonts w:ascii="Book Antiqua" w:hAnsi="Book Antiqua"/>
          <w:b/>
          <w:bCs/>
        </w:rPr>
        <w:t xml:space="preserve">Percentage of </w:t>
      </w:r>
      <w:proofErr w:type="spellStart"/>
      <w:r w:rsidRPr="00857674">
        <w:rPr>
          <w:rFonts w:ascii="Book Antiqua" w:hAnsi="Book Antiqua"/>
          <w:b/>
          <w:bCs/>
        </w:rPr>
        <w:t>Programmes</w:t>
      </w:r>
      <w:proofErr w:type="spellEnd"/>
      <w:r w:rsidRPr="00857674">
        <w:rPr>
          <w:rFonts w:ascii="Book Antiqua" w:hAnsi="Book Antiqua"/>
          <w:b/>
          <w:bCs/>
        </w:rPr>
        <w:t xml:space="preserve"> in which Choice Based Credit System (CBCS)/elective course system has been implemented (Data for the latest completed academic </w:t>
      </w:r>
      <w:proofErr w:type="gramStart"/>
      <w:r w:rsidRPr="00857674">
        <w:rPr>
          <w:rFonts w:ascii="Book Antiqua" w:hAnsi="Book Antiqua"/>
          <w:b/>
          <w:bCs/>
        </w:rPr>
        <w:t>year )</w:t>
      </w:r>
      <w:proofErr w:type="gramEnd"/>
    </w:p>
    <w:p w14:paraId="45A6395F" w14:textId="77777777" w:rsidR="009E3A02" w:rsidRPr="00B361CB" w:rsidRDefault="009E3A02" w:rsidP="00B361CB">
      <w:pPr>
        <w:jc w:val="both"/>
        <w:rPr>
          <w:rFonts w:ascii="Book Antiqua" w:hAnsi="Book Antiqua"/>
          <w:b/>
          <w:bCs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3969"/>
        <w:gridCol w:w="4252"/>
      </w:tblGrid>
      <w:tr w:rsidR="00635A92" w14:paraId="5483B42E" w14:textId="77777777" w:rsidTr="00CA516A">
        <w:trPr>
          <w:trHeight w:val="716"/>
          <w:jc w:val="center"/>
        </w:trPr>
        <w:tc>
          <w:tcPr>
            <w:tcW w:w="1129" w:type="dxa"/>
          </w:tcPr>
          <w:p w14:paraId="7512B564" w14:textId="29423BBB" w:rsidR="00635A92" w:rsidRPr="002737E5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3969" w:type="dxa"/>
          </w:tcPr>
          <w:p w14:paraId="69C5A660" w14:textId="497C0F6A" w:rsidR="00635A92" w:rsidRPr="002737E5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4252" w:type="dxa"/>
          </w:tcPr>
          <w:p w14:paraId="5E8CA430" w14:textId="5AFAEDE7" w:rsidR="00635A92" w:rsidRPr="002737E5" w:rsidRDefault="00635A92" w:rsidP="00857674">
            <w:pPr>
              <w:spacing w:line="360" w:lineRule="auto"/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CA516A" w14:paraId="7C5B7E93" w14:textId="77777777" w:rsidTr="00CA516A">
        <w:trPr>
          <w:trHeight w:val="848"/>
          <w:jc w:val="center"/>
        </w:trPr>
        <w:tc>
          <w:tcPr>
            <w:tcW w:w="1129" w:type="dxa"/>
          </w:tcPr>
          <w:p w14:paraId="318F3E9C" w14:textId="77777777" w:rsidR="00CA516A" w:rsidRPr="006C37E5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969" w:type="dxa"/>
          </w:tcPr>
          <w:p w14:paraId="5F61AC0E" w14:textId="2AA7232A" w:rsidR="00CA516A" w:rsidRPr="00857674" w:rsidRDefault="00CA516A" w:rsidP="00CA516A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857674">
              <w:rPr>
                <w:rFonts w:ascii="Book Antiqua" w:hAnsi="Book Antiqua"/>
              </w:rPr>
              <w:t xml:space="preserve">Curriculum and Syllabus of UG/PG </w:t>
            </w:r>
            <w:proofErr w:type="spellStart"/>
            <w:r w:rsidRPr="00857674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252" w:type="dxa"/>
          </w:tcPr>
          <w:p w14:paraId="41127691" w14:textId="39F5F749" w:rsidR="00CA516A" w:rsidRPr="00857674" w:rsidRDefault="00CA516A" w:rsidP="00CA516A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6E0161">
              <w:rPr>
                <w:rFonts w:ascii="Book Antiqua" w:hAnsi="Book Antiqua"/>
                <w:color w:val="000000" w:themeColor="text1"/>
              </w:rPr>
              <w:t>https://naac.kct.ac.in/1/ssr/1_1_3/1.1.3%20Curriculum%20and%20Syllabus.xlsx</w:t>
            </w:r>
          </w:p>
        </w:tc>
      </w:tr>
      <w:tr w:rsidR="00CA516A" w14:paraId="2C98A1D7" w14:textId="77777777" w:rsidTr="00CA516A">
        <w:trPr>
          <w:trHeight w:val="838"/>
          <w:jc w:val="center"/>
        </w:trPr>
        <w:tc>
          <w:tcPr>
            <w:tcW w:w="1129" w:type="dxa"/>
          </w:tcPr>
          <w:p w14:paraId="74E378A1" w14:textId="50598854" w:rsidR="00CA516A" w:rsidRPr="006C37E5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969" w:type="dxa"/>
          </w:tcPr>
          <w:p w14:paraId="5597B146" w14:textId="2B2B1BA6" w:rsidR="00CA516A" w:rsidRDefault="00CA516A" w:rsidP="00CA516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BoS Minutes </w:t>
            </w:r>
          </w:p>
        </w:tc>
        <w:tc>
          <w:tcPr>
            <w:tcW w:w="4252" w:type="dxa"/>
          </w:tcPr>
          <w:p w14:paraId="3778B3DB" w14:textId="2C1C74BA" w:rsidR="00CA516A" w:rsidRPr="00FF56EC" w:rsidRDefault="00CA516A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r w:rsidRPr="005B177C">
              <w:rPr>
                <w:rFonts w:ascii="Book Antiqua" w:hAnsi="Book Antiqua"/>
                <w:color w:val="000000" w:themeColor="text1"/>
                <w:sz w:val="18"/>
                <w:szCs w:val="18"/>
              </w:rPr>
              <w:t>https://naac.kct.ac.in/1/ssr/1_1_2/1.1.2-BoS.xlsx</w:t>
            </w:r>
          </w:p>
        </w:tc>
      </w:tr>
      <w:tr w:rsidR="00CA516A" w14:paraId="5053697D" w14:textId="77777777" w:rsidTr="00CA516A">
        <w:trPr>
          <w:trHeight w:val="838"/>
          <w:jc w:val="center"/>
        </w:trPr>
        <w:tc>
          <w:tcPr>
            <w:tcW w:w="1129" w:type="dxa"/>
          </w:tcPr>
          <w:p w14:paraId="337C51AC" w14:textId="77777777" w:rsidR="00CA516A" w:rsidRPr="006C37E5" w:rsidRDefault="00CA516A" w:rsidP="00CA516A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969" w:type="dxa"/>
          </w:tcPr>
          <w:p w14:paraId="4356041B" w14:textId="2FD06D92" w:rsidR="00CA516A" w:rsidRDefault="00CA516A" w:rsidP="00CA516A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cademic Council Meeting Minutes</w:t>
            </w:r>
          </w:p>
        </w:tc>
        <w:tc>
          <w:tcPr>
            <w:tcW w:w="4252" w:type="dxa"/>
          </w:tcPr>
          <w:p w14:paraId="55E86ABB" w14:textId="5AB6C8CE" w:rsidR="00CA516A" w:rsidRPr="00FF56EC" w:rsidRDefault="00CA516A" w:rsidP="00CA516A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8" w:history="1">
              <w:r w:rsidRPr="00C04B0B">
                <w:rPr>
                  <w:rStyle w:val="Hyperlink"/>
                  <w:rFonts w:ascii="Book Antiqua" w:hAnsi="Book Antiqua"/>
                  <w:sz w:val="18"/>
                  <w:szCs w:val="18"/>
                </w:rPr>
                <w:t>https://naac.kct.ac.in/1/ssr/1_1_1/Academic%20Council%20Minutes.pdf</w:t>
              </w:r>
            </w:hyperlink>
          </w:p>
        </w:tc>
      </w:tr>
    </w:tbl>
    <w:p w14:paraId="65CC748A" w14:textId="10D12659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</w:t>
      </w:r>
    </w:p>
    <w:sectPr w:rsidR="002737E5" w:rsidRPr="00CE2666" w:rsidSect="00C5718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0103D" w14:textId="77777777" w:rsidR="00524835" w:rsidRDefault="00524835" w:rsidP="00F109F7">
      <w:pPr>
        <w:spacing w:after="0" w:line="240" w:lineRule="auto"/>
      </w:pPr>
      <w:r>
        <w:separator/>
      </w:r>
    </w:p>
  </w:endnote>
  <w:endnote w:type="continuationSeparator" w:id="0">
    <w:p w14:paraId="56AE1EE0" w14:textId="77777777" w:rsidR="00524835" w:rsidRDefault="00524835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altName w:val="Cambr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A5760" w14:textId="77777777" w:rsidR="00524835" w:rsidRDefault="00524835" w:rsidP="00F109F7">
      <w:pPr>
        <w:spacing w:after="0" w:line="240" w:lineRule="auto"/>
      </w:pPr>
      <w:r>
        <w:separator/>
      </w:r>
    </w:p>
  </w:footnote>
  <w:footnote w:type="continuationSeparator" w:id="0">
    <w:p w14:paraId="17C17F7E" w14:textId="77777777" w:rsidR="00524835" w:rsidRDefault="00524835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67D45"/>
    <w:rsid w:val="00082C1A"/>
    <w:rsid w:val="00084326"/>
    <w:rsid w:val="0014283A"/>
    <w:rsid w:val="002737E5"/>
    <w:rsid w:val="00354646"/>
    <w:rsid w:val="003F1701"/>
    <w:rsid w:val="00481C22"/>
    <w:rsid w:val="004A74D8"/>
    <w:rsid w:val="004B5D3A"/>
    <w:rsid w:val="004D309E"/>
    <w:rsid w:val="00522457"/>
    <w:rsid w:val="00524835"/>
    <w:rsid w:val="00594C81"/>
    <w:rsid w:val="00611506"/>
    <w:rsid w:val="00620A7B"/>
    <w:rsid w:val="00635A92"/>
    <w:rsid w:val="00694108"/>
    <w:rsid w:val="006A33BD"/>
    <w:rsid w:val="006C37E5"/>
    <w:rsid w:val="00736347"/>
    <w:rsid w:val="00764087"/>
    <w:rsid w:val="007D07C4"/>
    <w:rsid w:val="007D5B11"/>
    <w:rsid w:val="007F2F22"/>
    <w:rsid w:val="007F7A83"/>
    <w:rsid w:val="00805EAC"/>
    <w:rsid w:val="00857674"/>
    <w:rsid w:val="008A7E39"/>
    <w:rsid w:val="009031F6"/>
    <w:rsid w:val="00910845"/>
    <w:rsid w:val="00923869"/>
    <w:rsid w:val="009E3A02"/>
    <w:rsid w:val="009F68B5"/>
    <w:rsid w:val="00A07126"/>
    <w:rsid w:val="00A51E51"/>
    <w:rsid w:val="00A53B03"/>
    <w:rsid w:val="00A91DC9"/>
    <w:rsid w:val="00AC40EE"/>
    <w:rsid w:val="00AE1160"/>
    <w:rsid w:val="00AF0575"/>
    <w:rsid w:val="00B157DF"/>
    <w:rsid w:val="00B361CB"/>
    <w:rsid w:val="00BF0B7A"/>
    <w:rsid w:val="00C57185"/>
    <w:rsid w:val="00C84564"/>
    <w:rsid w:val="00CA516A"/>
    <w:rsid w:val="00CB2D51"/>
    <w:rsid w:val="00CE2666"/>
    <w:rsid w:val="00E40E64"/>
    <w:rsid w:val="00EB26D8"/>
    <w:rsid w:val="00EB32B5"/>
    <w:rsid w:val="00EB5B81"/>
    <w:rsid w:val="00EF3AF0"/>
    <w:rsid w:val="00F109F7"/>
    <w:rsid w:val="00F11491"/>
    <w:rsid w:val="00FF08F2"/>
    <w:rsid w:val="00FF23EA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1/ssr/1_1_1/Academic%20Council%20Minute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AVITHA K</cp:lastModifiedBy>
  <cp:revision>2</cp:revision>
  <dcterms:created xsi:type="dcterms:W3CDTF">2021-12-28T12:21:00Z</dcterms:created>
  <dcterms:modified xsi:type="dcterms:W3CDTF">2021-12-28T12:21:00Z</dcterms:modified>
</cp:coreProperties>
</file>